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BE2B1E0" w14:textId="4416051A" w:rsidR="00442E4B" w:rsidRPr="00442E4B" w:rsidRDefault="00442E4B" w:rsidP="00E31880">
      <w:pPr>
        <w:jc w:val="center"/>
        <w:rPr>
          <w:b/>
          <w:bCs/>
          <w:sz w:val="32"/>
          <w:szCs w:val="32"/>
        </w:rPr>
      </w:pPr>
      <w:r>
        <w:rPr>
          <w:b/>
          <w:bCs/>
          <w:sz w:val="32"/>
          <w:szCs w:val="32"/>
        </w:rPr>
        <w:t>(</w:t>
      </w:r>
      <w:r w:rsidR="00943B0A">
        <w:rPr>
          <w:b/>
          <w:bCs/>
          <w:sz w:val="32"/>
          <w:szCs w:val="32"/>
        </w:rPr>
        <w:t>Sou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F84C68D" w:rsidR="009A4FD9" w:rsidRDefault="00943B0A" w:rsidP="009A4FD9">
            <w:pPr>
              <w:rPr>
                <w:sz w:val="22"/>
                <w:szCs w:val="22"/>
              </w:rPr>
            </w:pPr>
            <w:r>
              <w:rPr>
                <w:sz w:val="22"/>
                <w:szCs w:val="22"/>
              </w:rPr>
              <w:t>South Dakot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B4CF2" w14:textId="77777777" w:rsidR="00BC1E19" w:rsidRDefault="00BC1E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221D2584" w:rsidR="00F4034F" w:rsidRPr="00BC1E19" w:rsidRDefault="00F4034F" w:rsidP="00BC1E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DAA08" w14:textId="77777777" w:rsidR="00BC1E19" w:rsidRDefault="00BC1E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6D88A" w14:textId="77777777" w:rsidR="00BC1E19" w:rsidRDefault="00BC1E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22A40A97" w:rsidR="00F4034F" w:rsidRPr="00BC1E19" w:rsidRDefault="00F4034F" w:rsidP="00BC1E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75961" w14:textId="77777777" w:rsidR="00BC1E19" w:rsidRDefault="00BC1E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1692980">
    <w:abstractNumId w:val="1"/>
  </w:num>
  <w:num w:numId="2" w16cid:durableId="1105810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805E7"/>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3B0A"/>
    <w:rsid w:val="00945588"/>
    <w:rsid w:val="00976859"/>
    <w:rsid w:val="009A4FD9"/>
    <w:rsid w:val="00A17025"/>
    <w:rsid w:val="00A45856"/>
    <w:rsid w:val="00A56F25"/>
    <w:rsid w:val="00A80EF7"/>
    <w:rsid w:val="00AD6FC0"/>
    <w:rsid w:val="00B32A3C"/>
    <w:rsid w:val="00B76185"/>
    <w:rsid w:val="00B810E5"/>
    <w:rsid w:val="00BC0F62"/>
    <w:rsid w:val="00BC1E19"/>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096</Words>
  <Characters>11949</Characters>
  <Application/>
  <DocSecurity>0</DocSecurity>
  <Lines>99</Lines>
  <Paragraphs>2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4017</CharactersWithSpaces>
  <SharedDoc>false</SharedDoc>
  <HyperlinksChanged>false</HyperlinksChanged>
  <AppVersion>16.0000</AppVersion>
  <Manager/>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